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8-más-de-una-manera"/>
      <w:r>
        <w:t xml:space="preserve">Lesson 8: Más de una manera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1, K.OA.A.2, K.OA.A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Find more than one solution to a Put Together/Take Apart, Both Addends Unknown story problem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Encontremos más de una manera de resolver un problema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find more than one solution to a Put Together/Take Apart, Both Addends Unknown story problem.</w:t>
      </w:r>
    </w:p>
    <w:p>
      <w:pPr>
        <w:pStyle w:val="BodyText"/>
      </w:pPr>
      <w:r>
        <w:t xml:space="preserve">In previous lessons, students solved Put Together/Take Apart, Both Addends Unknown story problems and noticed that there is more than 1 solution. This is the first lesson in which students are asked to find more than one solution to a Put Together/Take Apart, Both Addends Unknown story problem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1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umber Talk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Connecting cubes or two-color counters: Activity 1, Activity 2</w:t>
      </w:r>
    </w:p>
    <w:p>
      <w:pPr>
        <w:numPr>
          <w:ilvl w:val="0"/>
          <w:numId w:val="1005"/>
        </w:numPr>
      </w:pPr>
      <w:r>
        <w:t xml:space="preserve">Materials from previous centers: Activity 3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In the previous section, students composed and decomposed numbers in multiple ways. How did the work of decomposing numbers in multiple ways prepare students to find more than one solution to a Put Together/Take Apart, Both Addends Unknown story problem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Ambos sumandos desconocidos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1, K.OA.A.2, K.OA.A.3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pStyle w:val="FirstParagraph"/>
      </w:pPr>
      <w:r>
        <w:t xml:space="preserve">Kiran compró 6 ciruelas en la tienda.</w:t>
      </w:r>
    </w:p>
    <w:p>
      <w:pPr>
        <w:pStyle w:val="BodyText"/>
      </w:pPr>
      <w:r>
        <w:t xml:space="preserve">Algunas de las ciruelas eran rojas.</w:t>
      </w:r>
    </w:p>
    <w:p>
      <w:pPr>
        <w:pStyle w:val="BodyText"/>
      </w:pPr>
      <w:r>
        <w:t xml:space="preserve">El resto de las ciruelas eran moradas.</w:t>
      </w:r>
    </w:p>
    <w:p>
      <w:pPr>
        <w:pStyle w:val="BodyText"/>
      </w:pPr>
      <w:r>
        <w:t xml:space="preserve">¿Cuántas ciruelas eran rojas?</w:t>
      </w:r>
    </w:p>
    <w:p>
      <w:pPr>
        <w:pStyle w:val="BodyText"/>
      </w:pPr>
      <w:r>
        <w:t xml:space="preserve">¿Entonces cuántas ciruelas eran moradas?</w:t>
      </w:r>
    </w:p>
    <w:p>
      <w:pPr>
        <w:pStyle w:val="BodyText"/>
      </w:pPr>
      <w:r>
        <w:t xml:space="preserve">Muestra cómo pensaste. Usa objetos, dibujos, números o palabras.</w:t>
      </w:r>
    </w:p>
    <w:p>
      <w:pPr>
        <w:pStyle w:val="Heading3"/>
      </w:pPr>
      <w:bookmarkStart w:id="36" w:name="student-responses"/>
      <w:r>
        <w:t xml:space="preserve">Student Responses</w:t>
      </w:r>
      <w:bookmarkEnd w:id="36"/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</w:pPr>
      <w:r>
        <w:t xml:space="preserve">5 red plums, 1 purple plum</w:t>
      </w:r>
    </w:p>
    <w:p>
      <w:pPr>
        <w:numPr>
          <w:ilvl w:val="0"/>
          <w:numId w:val="1006"/>
        </w:numPr>
      </w:pPr>
      <w:r>
        <w:t xml:space="preserve">3 red plums, 3 purple plum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3:24:15Z</dcterms:created>
  <dcterms:modified xsi:type="dcterms:W3CDTF">2022-01-22T23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JKAlezlhfK+tFbBiWiaraeXPct2ihpPojXxKrqNNTyhkcZhPJrX8TyxAHEvFjwBWJXFPkYu5KkHkmGIwSu2Q==</vt:lpwstr>
  </property>
</Properties>
</file>